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50997" w14:textId="1201B927" w:rsidR="001D2A0C" w:rsidRPr="00C54F49" w:rsidRDefault="00422BFE" w:rsidP="00426C14">
      <w:pPr>
        <w:pStyle w:val="Title"/>
        <w:rPr>
          <w:rFonts w:cs="Calibri"/>
          <w:szCs w:val="52"/>
        </w:rPr>
      </w:pPr>
      <w:r w:rsidRPr="00C54F49">
        <w:rPr>
          <w:rFonts w:cs="Calibri"/>
          <w:szCs w:val="52"/>
        </w:rPr>
        <w:t>Food &amp; Nutrition</w:t>
      </w:r>
    </w:p>
    <w:p w14:paraId="0FF950BF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 xml:space="preserve">Send on: </w:t>
      </w:r>
      <w:r w:rsidRPr="00C54F49">
        <w:rPr>
          <w:rStyle w:val="tabchar"/>
          <w:rFonts w:ascii="Calibri" w:hAnsi="Calibri" w:cs="Calibri"/>
          <w:color w:val="58595B"/>
          <w:sz w:val="22"/>
          <w:szCs w:val="22"/>
        </w:rPr>
        <w:tab/>
      </w: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Monday, SEP 25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6A9B7571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>Topic</w:t>
      </w: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: </w:t>
      </w:r>
      <w:r w:rsidRPr="00C54F49">
        <w:rPr>
          <w:rStyle w:val="tabchar"/>
          <w:rFonts w:ascii="Calibri" w:hAnsi="Calibri" w:cs="Calibri"/>
          <w:color w:val="58595B"/>
          <w:sz w:val="22"/>
          <w:szCs w:val="22"/>
        </w:rPr>
        <w:tab/>
      </w:r>
      <w:r w:rsidRPr="00C54F49">
        <w:rPr>
          <w:rStyle w:val="tabchar"/>
          <w:rFonts w:ascii="Calibri" w:hAnsi="Calibri" w:cs="Calibri"/>
          <w:color w:val="58595B"/>
          <w:sz w:val="22"/>
          <w:szCs w:val="22"/>
        </w:rPr>
        <w:tab/>
      </w:r>
      <w:bookmarkStart w:id="0" w:name="_Hlk141094861"/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Food &amp; Nutrition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  <w:bookmarkEnd w:id="0"/>
    </w:p>
    <w:p w14:paraId="68F569E2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29EBEA48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>Subject line</w:t>
      </w: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:</w:t>
      </w:r>
      <w:r w:rsidRPr="00C54F49">
        <w:rPr>
          <w:rStyle w:val="tabchar"/>
          <w:rFonts w:ascii="Calibri" w:hAnsi="Calibri" w:cs="Calibri"/>
          <w:color w:val="58595B"/>
          <w:sz w:val="22"/>
          <w:szCs w:val="22"/>
        </w:rPr>
        <w:tab/>
      </w: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What are you having for lunch today?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5A878434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1BE793A3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>Body</w:t>
      </w: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: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1E179867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i/>
          <w:iCs/>
          <w:color w:val="58595B"/>
          <w:sz w:val="22"/>
          <w:szCs w:val="22"/>
        </w:rPr>
        <w:t>This week’s CFC Cause of the Week is Food &amp; Nutrition. 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A3E6623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16E10178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b/>
          <w:bCs/>
          <w:color w:val="58595B"/>
          <w:sz w:val="28"/>
          <w:szCs w:val="28"/>
        </w:rPr>
        <w:t>What are you having for lunch today?</w:t>
      </w:r>
      <w:r w:rsidRPr="00C54F49">
        <w:rPr>
          <w:rStyle w:val="eop"/>
          <w:rFonts w:ascii="Source Sans Pro" w:eastAsia="MS PGothic" w:hAnsi="Source Sans Pro" w:cs="Segoe UI"/>
          <w:color w:val="58595B"/>
          <w:sz w:val="28"/>
          <w:szCs w:val="28"/>
        </w:rPr>
        <w:t> </w:t>
      </w:r>
    </w:p>
    <w:p w14:paraId="51020746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A few years ago, Robert and his wife Kimberly became guardians for all six of their grandchildren. 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55DDE87D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3D2CD801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And then right before the pandemic, Kimberly passed away.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7C677AF9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28E58FC7" w14:textId="1DBC8C0F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Feeding six children three meals a day is a challenge no matter what. </w:t>
      </w:r>
      <w:r w:rsidR="00D7564A" w:rsidRPr="00C54F49">
        <w:rPr>
          <w:rStyle w:val="contextualspellingandgrammarerror"/>
          <w:rFonts w:ascii="Source Sans Pro" w:eastAsia="MS PGothic" w:hAnsi="Source Sans Pro" w:cs="Segoe UI"/>
          <w:color w:val="58595B"/>
          <w:sz w:val="22"/>
          <w:szCs w:val="22"/>
        </w:rPr>
        <w:t>But</w:t>
      </w: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 the rising cost of groceries and school cafeterias closing for the summer left this family in a bad spot. Robert’s income from his job as a cook and maintenance man at a senior care facility could not cover the cost of feeding his family</w:t>
      </w:r>
      <w:r w:rsidR="00D7564A"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.</w:t>
      </w:r>
    </w:p>
    <w:p w14:paraId="09C99FBC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1701ABFE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Luckily, he found help through a CFC-participating charity’s “summer meals” program. 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362FE7B2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66D868E2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“Summer meals help because I never worry about them eating,” says Robert. “Not being hungry allows my kids to enjoy life.”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173CA269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C2F56BC" w14:textId="17B72441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 xml:space="preserve">Make sure families don’t have to worry about what’s for lunch. </w:t>
      </w:r>
      <w:hyperlink r:id="rId11" w:history="1">
        <w:r w:rsidRPr="00780B6C">
          <w:rPr>
            <w:rStyle w:val="Hyperlink"/>
            <w:rFonts w:ascii="Source Sans Pro" w:hAnsi="Source Sans Pro" w:cs="Segoe UI"/>
            <w:bCs/>
            <w:sz w:val="22"/>
            <w:szCs w:val="22"/>
          </w:rPr>
          <w:t>Donate today</w:t>
        </w:r>
      </w:hyperlink>
      <w:r w:rsidRPr="00C54F49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>.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F1F33CE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3B132095" w14:textId="1020376C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  <w:shd w:val="clear" w:color="auto" w:fill="FFFFFF"/>
        </w:rPr>
        <w:t xml:space="preserve">Learn more about </w:t>
      </w:r>
      <w:hyperlink r:id="rId12" w:history="1">
        <w:r w:rsidRPr="005C5F2F">
          <w:rPr>
            <w:rStyle w:val="Hyperlink"/>
            <w:rFonts w:ascii="Source Sans Pro" w:hAnsi="Source Sans Pro" w:cs="Segoe UI"/>
            <w:bCs/>
            <w:sz w:val="22"/>
            <w:szCs w:val="22"/>
            <w:shd w:val="clear" w:color="auto" w:fill="FFFFFF"/>
          </w:rPr>
          <w:t>Food &amp; Nutrition</w:t>
        </w:r>
      </w:hyperlink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  <w:u w:val="single"/>
          <w:shd w:val="clear" w:color="auto" w:fill="FFFFFF"/>
        </w:rPr>
        <w:t xml:space="preserve"> </w:t>
      </w: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  <w:shd w:val="clear" w:color="auto" w:fill="FFFFFF"/>
        </w:rPr>
        <w:t xml:space="preserve">and visit the </w:t>
      </w:r>
      <w:hyperlink r:id="rId13" w:history="1">
        <w:r w:rsidRPr="00780B6C">
          <w:rPr>
            <w:rStyle w:val="Hyperlink"/>
            <w:rFonts w:ascii="Source Sans Pro" w:hAnsi="Source Sans Pro" w:cs="Segoe UI"/>
            <w:bCs/>
            <w:sz w:val="22"/>
            <w:szCs w:val="22"/>
            <w:shd w:val="clear" w:color="auto" w:fill="FFFFFF"/>
          </w:rPr>
          <w:t>Virtual Charity Fair</w:t>
        </w:r>
      </w:hyperlink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  <w:shd w:val="clear" w:color="auto" w:fill="FFFFFF"/>
        </w:rPr>
        <w:t>.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67D5B730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CE19C16" w14:textId="77777777" w:rsidR="00422BFE" w:rsidRPr="00C54F49" w:rsidRDefault="00422BFE" w:rsidP="00422BF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C54F49">
        <w:rPr>
          <w:rStyle w:val="normaltextrun"/>
          <w:rFonts w:ascii="Source Sans Pro" w:hAnsi="Source Sans Pro" w:cs="Segoe UI"/>
          <w:color w:val="58595B"/>
          <w:sz w:val="22"/>
          <w:szCs w:val="22"/>
        </w:rPr>
        <w:t>Thanks to you, the CFC is off to a great start. Thousands of Federal employees have already pledged. Thank you for your generosity and willingness to GIVE HAPPY to those who need it most through the CFC.</w:t>
      </w:r>
      <w:r w:rsidRPr="00C54F49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49F5F7BB" w14:textId="77777777" w:rsidR="00426C14" w:rsidRPr="00C54F49" w:rsidRDefault="00426C14" w:rsidP="001D2A0C"/>
    <w:sectPr w:rsidR="00426C14" w:rsidRPr="00C54F49" w:rsidSect="00810E8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06C78" w14:textId="77777777" w:rsidR="000F5D48" w:rsidRDefault="000F5D48" w:rsidP="00525B25">
      <w:r>
        <w:separator/>
      </w:r>
    </w:p>
  </w:endnote>
  <w:endnote w:type="continuationSeparator" w:id="0">
    <w:p w14:paraId="6591C245" w14:textId="77777777" w:rsidR="000F5D48" w:rsidRDefault="000F5D48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8EA29" w14:textId="77777777" w:rsidR="002C398E" w:rsidRDefault="002C39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C520D" w14:textId="77777777" w:rsidR="002C398E" w:rsidRDefault="002C39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3C555FF4" w14:textId="77777777" w:rsidR="009D5AA1" w:rsidRDefault="00B260BA" w:rsidP="00965BD3">
    <w:pPr>
      <w:jc w:val="center"/>
      <w:rPr>
        <w:noProof/>
        <w:color w:val="000000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proofErr w:type="gramStart"/>
    <w:r w:rsidRPr="00BF2635">
      <w:rPr>
        <w:rFonts w:cs="Sanskrit Text"/>
        <w:b/>
        <w:bCs/>
        <w:color w:val="AC1A2F"/>
        <w:sz w:val="28"/>
        <w:szCs w:val="28"/>
      </w:rPr>
      <w:t>GiveCFC.org</w:t>
    </w:r>
    <w:proofErr w:type="gramEnd"/>
  </w:p>
  <w:p w14:paraId="4AA92637" w14:textId="324EF0ED" w:rsidR="00B260BA" w:rsidRPr="00BF2635" w:rsidRDefault="009D5AA1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57AC4649" wp14:editId="07114374">
          <wp:extent cx="1362585" cy="283818"/>
          <wp:effectExtent l="0" t="0" r="0" b="2540"/>
          <wp:docPr id="6" name="Picture 6" descr="Give Happy today at GiveCFC.org and the CFC logo An OPM Initiative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6935F0E" w14:textId="38625CA6" w:rsidR="00044CFB" w:rsidRDefault="00044CFB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F5EF4" w14:textId="77777777" w:rsidR="000F5D48" w:rsidRDefault="000F5D48" w:rsidP="00525B25">
      <w:r>
        <w:separator/>
      </w:r>
    </w:p>
  </w:footnote>
  <w:footnote w:type="continuationSeparator" w:id="0">
    <w:p w14:paraId="604E766F" w14:textId="77777777" w:rsidR="000F5D48" w:rsidRDefault="000F5D48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12712" w14:textId="77777777" w:rsidR="002C398E" w:rsidRDefault="002C39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56833" w14:textId="77777777" w:rsidR="002C398E" w:rsidRDefault="002C39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197D9369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4EEB05C5" wp14:editId="29493C65">
          <wp:extent cx="3520440" cy="894134"/>
          <wp:effectExtent l="0" t="0" r="3810" b="1270"/>
          <wp:docPr id="5" name="Picture 5" descr="CFC logo Give Happy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C4D62" w:rsidRPr="002C4D62">
      <w:rPr>
        <w:sz w:val="10"/>
        <w:szCs w:val="10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263460">
    <w:abstractNumId w:val="0"/>
  </w:num>
  <w:num w:numId="2" w16cid:durableId="2014649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MDA1N7W0NDU2sjBU0lEKTi0uzszPAykwrAUAvGWaOCwAAAA="/>
  </w:docVars>
  <w:rsids>
    <w:rsidRoot w:val="00B1028A"/>
    <w:rsid w:val="00000365"/>
    <w:rsid w:val="00044CFB"/>
    <w:rsid w:val="000626D7"/>
    <w:rsid w:val="00070D64"/>
    <w:rsid w:val="000716AA"/>
    <w:rsid w:val="00080AA7"/>
    <w:rsid w:val="00094E92"/>
    <w:rsid w:val="000B0313"/>
    <w:rsid w:val="000B6C45"/>
    <w:rsid w:val="000E6A22"/>
    <w:rsid w:val="000F5D48"/>
    <w:rsid w:val="0011201A"/>
    <w:rsid w:val="00124611"/>
    <w:rsid w:val="00131075"/>
    <w:rsid w:val="001349CA"/>
    <w:rsid w:val="00150D73"/>
    <w:rsid w:val="001618E3"/>
    <w:rsid w:val="00186E12"/>
    <w:rsid w:val="001A0C84"/>
    <w:rsid w:val="001C22E7"/>
    <w:rsid w:val="001D0278"/>
    <w:rsid w:val="001D2A0C"/>
    <w:rsid w:val="001D2E15"/>
    <w:rsid w:val="001E10EB"/>
    <w:rsid w:val="002041FF"/>
    <w:rsid w:val="00235D3A"/>
    <w:rsid w:val="00242250"/>
    <w:rsid w:val="002538FF"/>
    <w:rsid w:val="00270832"/>
    <w:rsid w:val="00293BB1"/>
    <w:rsid w:val="00294A51"/>
    <w:rsid w:val="002A2288"/>
    <w:rsid w:val="002B43E7"/>
    <w:rsid w:val="002B643B"/>
    <w:rsid w:val="002C398E"/>
    <w:rsid w:val="002C4D62"/>
    <w:rsid w:val="002D4CD0"/>
    <w:rsid w:val="002E04DF"/>
    <w:rsid w:val="002F7BB8"/>
    <w:rsid w:val="003327A1"/>
    <w:rsid w:val="00352290"/>
    <w:rsid w:val="00353AB0"/>
    <w:rsid w:val="003726A7"/>
    <w:rsid w:val="00376CC2"/>
    <w:rsid w:val="00380E50"/>
    <w:rsid w:val="00393F66"/>
    <w:rsid w:val="00396DE5"/>
    <w:rsid w:val="00397372"/>
    <w:rsid w:val="003A4AAA"/>
    <w:rsid w:val="003D0561"/>
    <w:rsid w:val="003D369D"/>
    <w:rsid w:val="003E1F20"/>
    <w:rsid w:val="00422BFE"/>
    <w:rsid w:val="00424927"/>
    <w:rsid w:val="00424F6D"/>
    <w:rsid w:val="00426C14"/>
    <w:rsid w:val="00431464"/>
    <w:rsid w:val="00452F4D"/>
    <w:rsid w:val="004610DF"/>
    <w:rsid w:val="00461161"/>
    <w:rsid w:val="00491D13"/>
    <w:rsid w:val="00497D46"/>
    <w:rsid w:val="004B3C82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5758"/>
    <w:rsid w:val="005449A2"/>
    <w:rsid w:val="00547E57"/>
    <w:rsid w:val="00557617"/>
    <w:rsid w:val="00576444"/>
    <w:rsid w:val="0058420F"/>
    <w:rsid w:val="005B1894"/>
    <w:rsid w:val="005C0728"/>
    <w:rsid w:val="005C1193"/>
    <w:rsid w:val="005C2555"/>
    <w:rsid w:val="005C3F62"/>
    <w:rsid w:val="005C5F2F"/>
    <w:rsid w:val="005F5C21"/>
    <w:rsid w:val="00622310"/>
    <w:rsid w:val="006250FF"/>
    <w:rsid w:val="00626CEF"/>
    <w:rsid w:val="00640C85"/>
    <w:rsid w:val="00642B42"/>
    <w:rsid w:val="0065103D"/>
    <w:rsid w:val="00663513"/>
    <w:rsid w:val="00677F77"/>
    <w:rsid w:val="006A7A8F"/>
    <w:rsid w:val="006B1762"/>
    <w:rsid w:val="006D58ED"/>
    <w:rsid w:val="00717AAD"/>
    <w:rsid w:val="00721C0A"/>
    <w:rsid w:val="00761E3A"/>
    <w:rsid w:val="00767364"/>
    <w:rsid w:val="0077664B"/>
    <w:rsid w:val="00780B6C"/>
    <w:rsid w:val="00793DB6"/>
    <w:rsid w:val="007B6370"/>
    <w:rsid w:val="007D49CD"/>
    <w:rsid w:val="007E59CF"/>
    <w:rsid w:val="007E7327"/>
    <w:rsid w:val="007F2B63"/>
    <w:rsid w:val="008048DA"/>
    <w:rsid w:val="00810E88"/>
    <w:rsid w:val="00811596"/>
    <w:rsid w:val="00855A14"/>
    <w:rsid w:val="0088564A"/>
    <w:rsid w:val="00895F72"/>
    <w:rsid w:val="008C467A"/>
    <w:rsid w:val="008D0826"/>
    <w:rsid w:val="008D56BF"/>
    <w:rsid w:val="008E0219"/>
    <w:rsid w:val="008E6F9D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65BD3"/>
    <w:rsid w:val="009816A5"/>
    <w:rsid w:val="009A2085"/>
    <w:rsid w:val="009C347D"/>
    <w:rsid w:val="009C5886"/>
    <w:rsid w:val="009D5AA1"/>
    <w:rsid w:val="009E7ABC"/>
    <w:rsid w:val="009F182E"/>
    <w:rsid w:val="00A127D1"/>
    <w:rsid w:val="00A15A16"/>
    <w:rsid w:val="00A21C47"/>
    <w:rsid w:val="00A26F94"/>
    <w:rsid w:val="00A27F2F"/>
    <w:rsid w:val="00A45D72"/>
    <w:rsid w:val="00A5137F"/>
    <w:rsid w:val="00A62D28"/>
    <w:rsid w:val="00AA1D1A"/>
    <w:rsid w:val="00AA743C"/>
    <w:rsid w:val="00AB3493"/>
    <w:rsid w:val="00AC09B8"/>
    <w:rsid w:val="00AE24D9"/>
    <w:rsid w:val="00AF6BD2"/>
    <w:rsid w:val="00B1028A"/>
    <w:rsid w:val="00B118F3"/>
    <w:rsid w:val="00B260BA"/>
    <w:rsid w:val="00B34057"/>
    <w:rsid w:val="00B34A98"/>
    <w:rsid w:val="00B4148C"/>
    <w:rsid w:val="00B45061"/>
    <w:rsid w:val="00B56219"/>
    <w:rsid w:val="00B76710"/>
    <w:rsid w:val="00B8525A"/>
    <w:rsid w:val="00B9273F"/>
    <w:rsid w:val="00BB1D96"/>
    <w:rsid w:val="00BD4082"/>
    <w:rsid w:val="00BF014A"/>
    <w:rsid w:val="00BF2635"/>
    <w:rsid w:val="00C15474"/>
    <w:rsid w:val="00C2524D"/>
    <w:rsid w:val="00C33A23"/>
    <w:rsid w:val="00C476AB"/>
    <w:rsid w:val="00C54F49"/>
    <w:rsid w:val="00C756A6"/>
    <w:rsid w:val="00C7724A"/>
    <w:rsid w:val="00CB3E7A"/>
    <w:rsid w:val="00CC0836"/>
    <w:rsid w:val="00CC2613"/>
    <w:rsid w:val="00CD3EB1"/>
    <w:rsid w:val="00CF26D1"/>
    <w:rsid w:val="00D1531B"/>
    <w:rsid w:val="00D25EA4"/>
    <w:rsid w:val="00D7564A"/>
    <w:rsid w:val="00DB1F82"/>
    <w:rsid w:val="00DC257E"/>
    <w:rsid w:val="00DC465D"/>
    <w:rsid w:val="00DE3A2C"/>
    <w:rsid w:val="00DF1B1A"/>
    <w:rsid w:val="00E01D4F"/>
    <w:rsid w:val="00E04476"/>
    <w:rsid w:val="00E51E9B"/>
    <w:rsid w:val="00E63868"/>
    <w:rsid w:val="00E638BE"/>
    <w:rsid w:val="00E949BC"/>
    <w:rsid w:val="00EA401D"/>
    <w:rsid w:val="00EC21A4"/>
    <w:rsid w:val="00EC3F12"/>
    <w:rsid w:val="00EE61F9"/>
    <w:rsid w:val="00EF3C8C"/>
    <w:rsid w:val="00F10FA8"/>
    <w:rsid w:val="00F21437"/>
    <w:rsid w:val="00F25768"/>
    <w:rsid w:val="00F34A32"/>
    <w:rsid w:val="00F677E3"/>
    <w:rsid w:val="00FA419B"/>
    <w:rsid w:val="00FA60AD"/>
    <w:rsid w:val="00FB36BE"/>
    <w:rsid w:val="00FB758E"/>
    <w:rsid w:val="00FE6AB2"/>
    <w:rsid w:val="00FF059F"/>
    <w:rsid w:val="2B574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AA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AA1"/>
    <w:rPr>
      <w:rFonts w:ascii="Tahoma" w:hAnsi="Tahoma" w:cs="Tahoma"/>
      <w:color w:val="58595B"/>
      <w:sz w:val="16"/>
      <w:szCs w:val="16"/>
    </w:rPr>
  </w:style>
  <w:style w:type="paragraph" w:customStyle="1" w:styleId="paragraph">
    <w:name w:val="paragraph"/>
    <w:basedOn w:val="Normal"/>
    <w:rsid w:val="00426C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426C14"/>
  </w:style>
  <w:style w:type="character" w:customStyle="1" w:styleId="tabchar">
    <w:name w:val="tabchar"/>
    <w:basedOn w:val="DefaultParagraphFont"/>
    <w:rsid w:val="00426C14"/>
  </w:style>
  <w:style w:type="character" w:customStyle="1" w:styleId="eop">
    <w:name w:val="eop"/>
    <w:basedOn w:val="DefaultParagraphFont"/>
    <w:rsid w:val="00426C14"/>
  </w:style>
  <w:style w:type="character" w:customStyle="1" w:styleId="contextualspellingandgrammarerror">
    <w:name w:val="contextualspellingandgrammarerror"/>
    <w:basedOn w:val="DefaultParagraphFont"/>
    <w:rsid w:val="00426C14"/>
  </w:style>
  <w:style w:type="character" w:styleId="UnresolvedMention">
    <w:name w:val="Unresolved Mention"/>
    <w:basedOn w:val="DefaultParagraphFont"/>
    <w:uiPriority w:val="99"/>
    <w:semiHidden/>
    <w:unhideWhenUsed/>
    <w:rsid w:val="005C5F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2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8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2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60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virtual-charity-fair?field_charity_name_value=&amp;field_cfc_number_value=&amp;field_cause_of_the_week_target_id%5B%5D=102&amp;field_charitytype_target_id=All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ivecfc.org/food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fcgiving.opm.gov/welcom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ab88ba-16a6-4027-9999-3aac79529d4e" xsi:nil="true"/>
    <lcf76f155ced4ddcb4097134ff3c332f xmlns="89d82ca0-858d-4636-a21b-636ba347219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149060-D8D3-40CC-8E48-37352268F6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C34319-2539-457E-ABD0-7E9D84B031D9}">
  <ds:schemaRefs>
    <ds:schemaRef ds:uri="http://schemas.microsoft.com/office/2006/metadata/properties"/>
    <ds:schemaRef ds:uri="http://schemas.microsoft.com/office/infopath/2007/PartnerControls"/>
    <ds:schemaRef ds:uri="deab88ba-16a6-4027-9999-3aac79529d4e"/>
    <ds:schemaRef ds:uri="89d82ca0-858d-4636-a21b-636ba3472196"/>
  </ds:schemaRefs>
</ds:datastoreItem>
</file>

<file path=customXml/itemProps3.xml><?xml version="1.0" encoding="utf-8"?>
<ds:datastoreItem xmlns:ds="http://schemas.openxmlformats.org/officeDocument/2006/customXml" ds:itemID="{7BF3B025-15FE-40C2-8E3B-02D9BEDED5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B9C59D-5070-4FE5-B552-9FADDB09C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82ca0-858d-4636-a21b-636ba3472196"/>
    <ds:schemaRef ds:uri="deab88ba-16a6-4027-9999-3aac79529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NMOC Word Template</dc:title>
  <dc:creator/>
  <cp:lastModifiedBy/>
  <cp:revision>1</cp:revision>
  <dcterms:created xsi:type="dcterms:W3CDTF">2023-09-13T12:09:00Z</dcterms:created>
  <dcterms:modified xsi:type="dcterms:W3CDTF">2023-09-13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35D00E07123C4CB9726F71C9D9832D</vt:lpwstr>
  </property>
</Properties>
</file>